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7BE27" w14:textId="7EDC1613" w:rsidR="003B092D" w:rsidRDefault="003B092D" w:rsidP="00637E6D">
      <w:pPr>
        <w:spacing w:after="120" w:line="648" w:lineRule="atLeast"/>
        <w:jc w:val="center"/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</w:pPr>
      <w:r w:rsidRPr="003B092D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>Special Education Parent Advisory Group (SEPAG) Parent Survey</w:t>
      </w:r>
    </w:p>
    <w:p w14:paraId="73E6C424" w14:textId="53BBF0E6" w:rsidR="003B092D" w:rsidRPr="003B092D" w:rsidRDefault="003B092D" w:rsidP="00637E6D">
      <w:pPr>
        <w:spacing w:after="120" w:line="300" w:lineRule="atLeast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</w:pPr>
      <w:r w:rsidRPr="003B092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The goal of the </w:t>
      </w:r>
      <w:r w:rsidRPr="0021484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_________</w:t>
      </w:r>
      <w:r w:rsidRPr="003B092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SEPAG is to serve as a resource to parents and provide the opportunity to communicate and collaborate with district staff and administrators to positively affect policies, practices, and programs for students with special needs.</w:t>
      </w:r>
      <w:r w:rsidRPr="003B092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br/>
      </w:r>
      <w:r w:rsidRPr="003B092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br/>
        <w:t>We want to hear your feedback so we can provide relevant workshops. Please complete this quick survey and let us know your thoughts.</w:t>
      </w:r>
      <w:r w:rsidRPr="0021484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r w:rsidRPr="003B092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Please contact </w:t>
      </w:r>
      <w:r w:rsidRPr="00214840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_____________</w:t>
      </w:r>
      <w:r w:rsidRPr="003B092D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if you would like to become a parent leader or get more involved.</w:t>
      </w:r>
    </w:p>
    <w:p w14:paraId="4ACE6CCA" w14:textId="77777777" w:rsidR="00F56893" w:rsidRDefault="00F56893">
      <w:pPr>
        <w:rPr>
          <w:rFonts w:ascii="Times New Roman" w:hAnsi="Times New Roman" w:cs="Times New Roman"/>
          <w:sz w:val="24"/>
          <w:szCs w:val="24"/>
        </w:rPr>
      </w:pPr>
    </w:p>
    <w:p w14:paraId="405C6939" w14:textId="4DED2EC3" w:rsidR="003B092D" w:rsidRPr="00214840" w:rsidRDefault="003B092D">
      <w:pPr>
        <w:rPr>
          <w:rFonts w:ascii="Times New Roman" w:hAnsi="Times New Roman" w:cs="Times New Roman"/>
          <w:sz w:val="24"/>
          <w:szCs w:val="24"/>
        </w:rPr>
      </w:pPr>
      <w:r w:rsidRPr="00214840">
        <w:rPr>
          <w:rFonts w:ascii="Times New Roman" w:hAnsi="Times New Roman" w:cs="Times New Roman"/>
          <w:sz w:val="24"/>
          <w:szCs w:val="24"/>
        </w:rPr>
        <w:t xml:space="preserve">Name: </w:t>
      </w:r>
      <w:r w:rsidR="00DC458D">
        <w:rPr>
          <w:rFonts w:ascii="Times New Roman" w:hAnsi="Times New Roman" w:cs="Times New Roman"/>
          <w:sz w:val="24"/>
          <w:szCs w:val="24"/>
        </w:rPr>
        <w:softHyphen/>
      </w:r>
      <w:r w:rsidR="00DC458D">
        <w:rPr>
          <w:rFonts w:ascii="Times New Roman" w:hAnsi="Times New Roman" w:cs="Times New Roman"/>
          <w:sz w:val="24"/>
          <w:szCs w:val="24"/>
        </w:rPr>
        <w:softHyphen/>
      </w:r>
      <w:r w:rsidR="00DC458D">
        <w:rPr>
          <w:rFonts w:ascii="Times New Roman" w:hAnsi="Times New Roman" w:cs="Times New Roman"/>
          <w:sz w:val="24"/>
          <w:szCs w:val="24"/>
        </w:rPr>
        <w:softHyphen/>
      </w:r>
      <w:r w:rsidR="00DC458D">
        <w:rPr>
          <w:rFonts w:ascii="Times New Roman" w:hAnsi="Times New Roman" w:cs="Times New Roman"/>
          <w:sz w:val="24"/>
          <w:szCs w:val="24"/>
        </w:rPr>
        <w:softHyphen/>
      </w:r>
      <w:r w:rsidR="00DC458D">
        <w:rPr>
          <w:rFonts w:ascii="Times New Roman" w:hAnsi="Times New Roman" w:cs="Times New Roman"/>
          <w:sz w:val="24"/>
          <w:szCs w:val="24"/>
        </w:rPr>
        <w:softHyphen/>
      </w:r>
      <w:r w:rsidR="00DC458D">
        <w:rPr>
          <w:rFonts w:ascii="Times New Roman" w:hAnsi="Times New Roman" w:cs="Times New Roman"/>
          <w:sz w:val="24"/>
          <w:szCs w:val="24"/>
        </w:rPr>
        <w:softHyphen/>
      </w:r>
      <w:r w:rsidR="00DC458D">
        <w:rPr>
          <w:rFonts w:ascii="Times New Roman" w:hAnsi="Times New Roman" w:cs="Times New Roman"/>
          <w:sz w:val="24"/>
          <w:szCs w:val="24"/>
        </w:rPr>
        <w:softHyphen/>
      </w:r>
      <w:r w:rsidR="00DC458D">
        <w:rPr>
          <w:rFonts w:ascii="Times New Roman" w:hAnsi="Times New Roman" w:cs="Times New Roman"/>
          <w:sz w:val="24"/>
          <w:szCs w:val="24"/>
        </w:rPr>
        <w:softHyphen/>
      </w:r>
      <w:r w:rsidR="00DC458D">
        <w:rPr>
          <w:rFonts w:ascii="Times New Roman" w:hAnsi="Times New Roman" w:cs="Times New Roman"/>
          <w:sz w:val="24"/>
          <w:szCs w:val="24"/>
        </w:rPr>
        <w:softHyphen/>
      </w:r>
      <w:r w:rsidR="00DC458D">
        <w:rPr>
          <w:rFonts w:ascii="Times New Roman" w:hAnsi="Times New Roman" w:cs="Times New Roman"/>
          <w:sz w:val="24"/>
          <w:szCs w:val="24"/>
        </w:rPr>
        <w:softHyphen/>
        <w:t>_________________________________________________</w:t>
      </w:r>
    </w:p>
    <w:p w14:paraId="0EBEA0A1" w14:textId="69F3D1CB" w:rsidR="003B092D" w:rsidRPr="00214840" w:rsidRDefault="003B092D">
      <w:pPr>
        <w:rPr>
          <w:rFonts w:ascii="Times New Roman" w:hAnsi="Times New Roman" w:cs="Times New Roman"/>
          <w:sz w:val="24"/>
          <w:szCs w:val="24"/>
        </w:rPr>
      </w:pPr>
      <w:r w:rsidRPr="00214840">
        <w:rPr>
          <w:rFonts w:ascii="Times New Roman" w:hAnsi="Times New Roman" w:cs="Times New Roman"/>
          <w:sz w:val="24"/>
          <w:szCs w:val="24"/>
        </w:rPr>
        <w:t>Email address:</w:t>
      </w:r>
      <w:r w:rsidR="00DC458D"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14:paraId="6863C3F5" w14:textId="76331923" w:rsidR="003B092D" w:rsidRPr="00214840" w:rsidRDefault="003B092D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Have you been previously involved in a SEPAG?</w:t>
      </w:r>
    </w:p>
    <w:p w14:paraId="15FA6D73" w14:textId="77777777" w:rsidR="00F56893" w:rsidRDefault="00F56893" w:rsidP="003B09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sectPr w:rsidR="00F56893" w:rsidSect="00214840">
          <w:headerReference w:type="default" r:id="rId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15839EB" w14:textId="6C305A05" w:rsidR="003B092D" w:rsidRPr="00214840" w:rsidRDefault="003B092D" w:rsidP="003B09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Yes</w:t>
      </w:r>
    </w:p>
    <w:p w14:paraId="2BE268E7" w14:textId="798F4E5F" w:rsidR="003B092D" w:rsidRPr="00214840" w:rsidRDefault="003B092D" w:rsidP="003B09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No</w:t>
      </w:r>
    </w:p>
    <w:p w14:paraId="619F4835" w14:textId="77777777" w:rsidR="00F56893" w:rsidRDefault="00F56893" w:rsidP="003B092D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sectPr w:rsidR="00F56893" w:rsidSect="00F56893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9BE7CC4" w14:textId="4345A387" w:rsidR="003B092D" w:rsidRPr="00214840" w:rsidRDefault="003B092D" w:rsidP="003B092D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Which topics do you find most relevant?</w:t>
      </w:r>
    </w:p>
    <w:p w14:paraId="2146F7F8" w14:textId="2471435F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College application process and accommodations</w:t>
      </w:r>
    </w:p>
    <w:p w14:paraId="283248F0" w14:textId="361C1481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Vocational school opportunities</w:t>
      </w:r>
    </w:p>
    <w:p w14:paraId="6E4B76F9" w14:textId="1798282C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Community resources</w:t>
      </w:r>
    </w:p>
    <w:p w14:paraId="4349CD04" w14:textId="4B8711AB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Reinforcing study skills at home</w:t>
      </w:r>
    </w:p>
    <w:p w14:paraId="0F629962" w14:textId="240F484B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Supporting students on the Autism Spectrum</w:t>
      </w:r>
    </w:p>
    <w:p w14:paraId="7955303F" w14:textId="72D77E79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Standardized testing and accommodations (SAT, PSAT, AP and IB)</w:t>
      </w:r>
    </w:p>
    <w:p w14:paraId="501BD760" w14:textId="640A6E56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Post-graduation services and Division of Developmental Disabilities</w:t>
      </w:r>
    </w:p>
    <w:p w14:paraId="7F37C85B" w14:textId="4F61A8E6" w:rsidR="003B092D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Addressing Anxiety and Depression</w:t>
      </w:r>
    </w:p>
    <w:p w14:paraId="70996707" w14:textId="409A36CE" w:rsidR="00F660C9" w:rsidRPr="00214840" w:rsidRDefault="00F660C9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Extended School Year (ESY)</w:t>
      </w:r>
    </w:p>
    <w:p w14:paraId="0194D549" w14:textId="60EBA293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Positive Behavior Supports</w:t>
      </w:r>
    </w:p>
    <w:p w14:paraId="4AC8C56E" w14:textId="602FCACA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214840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ffective Communication with Teachers</w:t>
      </w:r>
    </w:p>
    <w:p w14:paraId="24839C7F" w14:textId="51B1BF8D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214840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IDEA: Understanding the Principles of Special Education</w:t>
      </w:r>
    </w:p>
    <w:p w14:paraId="2B0E6C73" w14:textId="0AADC5AC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214840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ffects of Executive Functioning on Learning</w:t>
      </w:r>
    </w:p>
    <w:p w14:paraId="47851DC4" w14:textId="1B7092B0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214840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Social Emotional Learning</w:t>
      </w:r>
    </w:p>
    <w:p w14:paraId="48B83910" w14:textId="02B96D9A" w:rsidR="003B092D" w:rsidRPr="00214840" w:rsidRDefault="003B092D" w:rsidP="003B09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Impact of COVID-19 on Learning</w:t>
      </w:r>
    </w:p>
    <w:p w14:paraId="0D3054CB" w14:textId="0561CE64" w:rsidR="003B092D" w:rsidRPr="00214840" w:rsidRDefault="003B092D" w:rsidP="003B092D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Please provide additional topics of interest:</w:t>
      </w:r>
    </w:p>
    <w:p w14:paraId="14378A9A" w14:textId="44C53B5B" w:rsidR="003B092D" w:rsidRPr="00214840" w:rsidRDefault="003B092D" w:rsidP="003B092D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________________________________________________________________________________________</w:t>
      </w:r>
    </w:p>
    <w:p w14:paraId="20E74A82" w14:textId="51C1E584" w:rsidR="003B092D" w:rsidRPr="00214840" w:rsidRDefault="003B092D" w:rsidP="003B092D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What if any programs would you like to see the district implement?</w:t>
      </w:r>
    </w:p>
    <w:p w14:paraId="168EEC45" w14:textId="5D82F44A" w:rsidR="003B092D" w:rsidRPr="00214840" w:rsidRDefault="003B092D" w:rsidP="003B092D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________________________________________________________________________________________</w:t>
      </w:r>
    </w:p>
    <w:p w14:paraId="73E3F05C" w14:textId="415FEDFC" w:rsidR="003B092D" w:rsidRPr="00214840" w:rsidRDefault="003B092D">
      <w:pPr>
        <w:rPr>
          <w:rFonts w:ascii="Times New Roman" w:hAnsi="Times New Roman" w:cs="Times New Roman"/>
          <w:sz w:val="24"/>
          <w:szCs w:val="24"/>
        </w:rPr>
      </w:pPr>
      <w:r w:rsidRPr="00214840">
        <w:rPr>
          <w:rFonts w:ascii="Times New Roman" w:hAnsi="Times New Roman" w:cs="Times New Roman"/>
          <w:sz w:val="24"/>
          <w:szCs w:val="24"/>
        </w:rPr>
        <w:t>What is the most convenient time to meet (virtually)?</w:t>
      </w:r>
    </w:p>
    <w:p w14:paraId="0310B6AE" w14:textId="77777777" w:rsidR="00F56893" w:rsidRDefault="00F56893" w:rsidP="003B092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  <w:sectPr w:rsidR="00F56893" w:rsidSect="00F5689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839A36F" w14:textId="36A2151C" w:rsidR="003B092D" w:rsidRPr="00214840" w:rsidRDefault="003B092D" w:rsidP="003B092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14840">
        <w:rPr>
          <w:rFonts w:ascii="Times New Roman" w:hAnsi="Times New Roman" w:cs="Times New Roman"/>
          <w:sz w:val="24"/>
          <w:szCs w:val="24"/>
        </w:rPr>
        <w:t>9 AM</w:t>
      </w:r>
    </w:p>
    <w:p w14:paraId="618CDC0A" w14:textId="021051F6" w:rsidR="003B092D" w:rsidRPr="00214840" w:rsidRDefault="003B092D" w:rsidP="003B092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14840">
        <w:rPr>
          <w:rFonts w:ascii="Times New Roman" w:hAnsi="Times New Roman" w:cs="Times New Roman"/>
          <w:sz w:val="24"/>
          <w:szCs w:val="24"/>
        </w:rPr>
        <w:t>4 PM</w:t>
      </w:r>
    </w:p>
    <w:p w14:paraId="4724F9B9" w14:textId="1AAAAE22" w:rsidR="003B092D" w:rsidRPr="00214840" w:rsidRDefault="003B092D" w:rsidP="003B092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14840">
        <w:rPr>
          <w:rFonts w:ascii="Times New Roman" w:hAnsi="Times New Roman" w:cs="Times New Roman"/>
          <w:sz w:val="24"/>
          <w:szCs w:val="24"/>
        </w:rPr>
        <w:t>7 PM</w:t>
      </w:r>
    </w:p>
    <w:p w14:paraId="435FF721" w14:textId="77777777" w:rsidR="00F56893" w:rsidRDefault="00F56893">
      <w:pPr>
        <w:rPr>
          <w:rFonts w:ascii="Times New Roman" w:hAnsi="Times New Roman" w:cs="Times New Roman"/>
          <w:sz w:val="24"/>
          <w:szCs w:val="24"/>
        </w:rPr>
        <w:sectPr w:rsidR="00F56893" w:rsidSect="00F56893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02FCE1AB" w14:textId="333CED14" w:rsidR="00214840" w:rsidRDefault="00214840">
      <w:pPr>
        <w:rPr>
          <w:rFonts w:ascii="Times New Roman" w:hAnsi="Times New Roman" w:cs="Times New Roman"/>
          <w:sz w:val="24"/>
          <w:szCs w:val="24"/>
        </w:rPr>
      </w:pPr>
      <w:r w:rsidRPr="00214840">
        <w:rPr>
          <w:rFonts w:ascii="Times New Roman" w:hAnsi="Times New Roman" w:cs="Times New Roman"/>
          <w:sz w:val="24"/>
          <w:szCs w:val="24"/>
        </w:rPr>
        <w:t>Any overall feedback for the group?</w:t>
      </w:r>
    </w:p>
    <w:p w14:paraId="19FC9DCE" w14:textId="394AB216" w:rsidR="00214840" w:rsidRDefault="00214840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21484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________________________________________________________________________________________</w:t>
      </w:r>
    </w:p>
    <w:p w14:paraId="6E3BFCA7" w14:textId="4E6BD09C" w:rsidR="00F660C9" w:rsidRDefault="00F660C9" w:rsidP="00637E6D">
      <w:pPr>
        <w:spacing w:after="120" w:line="648" w:lineRule="atLeast"/>
        <w:jc w:val="center"/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</w:pPr>
      <w:proofErr w:type="spellStart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lastRenderedPageBreak/>
        <w:t>Encuesta</w:t>
      </w:r>
      <w:proofErr w:type="spellEnd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 xml:space="preserve"> para padres del Grupo </w:t>
      </w:r>
      <w:proofErr w:type="spellStart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>Asesor</w:t>
      </w:r>
      <w:proofErr w:type="spellEnd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 xml:space="preserve"> de Padres de </w:t>
      </w:r>
      <w:proofErr w:type="spellStart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>Educación</w:t>
      </w:r>
      <w:proofErr w:type="spellEnd"/>
      <w:r w:rsidRPr="00F660C9">
        <w:rPr>
          <w:rFonts w:ascii="Times New Roman" w:eastAsia="Times New Roman" w:hAnsi="Times New Roman" w:cs="Times New Roman"/>
          <w:b/>
          <w:bCs/>
          <w:color w:val="202124"/>
          <w:sz w:val="28"/>
          <w:szCs w:val="28"/>
        </w:rPr>
        <w:t xml:space="preserve"> Especial (SEPAG)</w:t>
      </w:r>
    </w:p>
    <w:p w14:paraId="0E58913A" w14:textId="5486B21C" w:rsidR="00F660C9" w:rsidRPr="00F660C9" w:rsidRDefault="00F660C9" w:rsidP="00637E6D">
      <w:pPr>
        <w:spacing w:after="120" w:line="300" w:lineRule="atLeast"/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</w:pPr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El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objetiv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de ________ SEPAG e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servi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m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un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recurs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para los padres y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brindarl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la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oportunidad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de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municars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y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labora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con el personal y lo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administrador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del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distrit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para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influi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ositivament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n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la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olítica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,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ráctica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y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rograma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para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studiant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con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necesidad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special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.</w:t>
      </w:r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br/>
      </w:r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br/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Queremo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scucha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su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mentario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para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ode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brinda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taller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relevante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. Por favor complete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sta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ncuesta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rápida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y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déjeno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saber sus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ensamiento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.</w:t>
      </w:r>
      <w:r w:rsidR="00DC040F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Por favor,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póngas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n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ntacto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con ____________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si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desea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convertirs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en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un co-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líder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o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involucrarse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 xml:space="preserve"> </w:t>
      </w:r>
      <w:proofErr w:type="spellStart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más</w:t>
      </w:r>
      <w:proofErr w:type="spellEnd"/>
      <w:r w:rsidRPr="00F660C9">
        <w:rPr>
          <w:rFonts w:ascii="Times New Roman" w:eastAsia="Times New Roman" w:hAnsi="Times New Roman" w:cs="Times New Roman"/>
          <w:color w:val="202124"/>
          <w:spacing w:val="3"/>
          <w:sz w:val="24"/>
          <w:szCs w:val="24"/>
        </w:rPr>
        <w:t>.</w:t>
      </w:r>
    </w:p>
    <w:p w14:paraId="02CD0CB2" w14:textId="36F99FFB" w:rsidR="00F660C9" w:rsidRPr="00F660C9" w:rsidRDefault="00F660C9">
      <w:pPr>
        <w:rPr>
          <w:rFonts w:ascii="Times New Roman" w:hAnsi="Times New Roman" w:cs="Times New Roman"/>
          <w:sz w:val="24"/>
          <w:szCs w:val="24"/>
        </w:rPr>
      </w:pPr>
    </w:p>
    <w:p w14:paraId="217B3C59" w14:textId="48E356E6" w:rsidR="00F660C9" w:rsidRPr="00F660C9" w:rsidRDefault="00F660C9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Nombre</w:t>
      </w:r>
      <w:proofErr w:type="spellEnd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 xml:space="preserve"> e </w:t>
      </w:r>
      <w:proofErr w:type="spellStart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información</w:t>
      </w:r>
      <w:proofErr w:type="spellEnd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 xml:space="preserve"> de </w:t>
      </w:r>
      <w:proofErr w:type="spellStart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contacto</w:t>
      </w:r>
      <w:proofErr w:type="spellEnd"/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 xml:space="preserve"> ______________________________________________________</w:t>
      </w:r>
    </w:p>
    <w:p w14:paraId="548980A2" w14:textId="1264F022" w:rsidR="00F660C9" w:rsidRPr="00F660C9" w:rsidRDefault="00F660C9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Email: __________________________________________________________________________________</w:t>
      </w:r>
    </w:p>
    <w:p w14:paraId="455CFDA0" w14:textId="03C2569B" w:rsidR="00F660C9" w:rsidRPr="00F660C9" w:rsidRDefault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¿Ha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estado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involucrado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anteriormente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en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un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grupo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de SEPAG?</w:t>
      </w:r>
    </w:p>
    <w:p w14:paraId="3FC659A4" w14:textId="77777777" w:rsidR="00DC040F" w:rsidRDefault="00DC040F" w:rsidP="00F6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sectPr w:rsidR="00DC040F" w:rsidSect="00F5689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18128F0" w14:textId="34A8836A" w:rsidR="00F660C9" w:rsidRPr="00F660C9" w:rsidRDefault="00F660C9" w:rsidP="00F6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Si</w:t>
      </w:r>
    </w:p>
    <w:p w14:paraId="5D26F4EC" w14:textId="5DD0C138" w:rsidR="00F660C9" w:rsidRPr="00F660C9" w:rsidRDefault="00F660C9" w:rsidP="00F6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No</w:t>
      </w:r>
    </w:p>
    <w:p w14:paraId="6F967191" w14:textId="77777777" w:rsidR="00DC040F" w:rsidRDefault="00DC040F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sectPr w:rsidR="00DC040F" w:rsidSect="00DC040F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C917842" w14:textId="3769C424" w:rsidR="00F660C9" w:rsidRPr="00F660C9" w:rsidRDefault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¿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Qué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temas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le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parecen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más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relevantes</w:t>
      </w:r>
      <w:proofErr w:type="spellEnd"/>
      <w:r w:rsidRPr="00F660C9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14:paraId="593D783D" w14:textId="572A5A10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roceso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solicitud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y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daptacion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para la Universidad</w:t>
      </w:r>
    </w:p>
    <w:p w14:paraId="1606A1FE" w14:textId="4C8B0E8F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Oportunidad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colar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Vocacionales</w:t>
      </w:r>
      <w:proofErr w:type="spellEnd"/>
    </w:p>
    <w:p w14:paraId="0DBA4F41" w14:textId="6D825BE3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Recurs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la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comunidad</w:t>
      </w:r>
      <w:proofErr w:type="spellEnd"/>
    </w:p>
    <w:p w14:paraId="3D0BF373" w14:textId="7457D210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Reforzar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las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habilidad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tudio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el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hogar</w:t>
      </w:r>
      <w:proofErr w:type="spellEnd"/>
    </w:p>
    <w:p w14:paraId="68229557" w14:textId="47A2F3D6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poyar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a los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tudiant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el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pectro</w:t>
      </w:r>
      <w:proofErr w:type="spellEnd"/>
    </w:p>
    <w:p w14:paraId="5171332E" w14:textId="5BA494CA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rueba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tandarizada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y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daptacion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(SAT, PSAT, AP e IB)</w:t>
      </w:r>
    </w:p>
    <w:p w14:paraId="53ECE64B" w14:textId="77355A7E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División de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Discapacidad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l Desarrollo</w:t>
      </w:r>
    </w:p>
    <w:p w14:paraId="54DD95EC" w14:textId="71C53FBC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bordar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la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nsiedad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y la depression</w:t>
      </w:r>
    </w:p>
    <w:p w14:paraId="6C19AFE7" w14:textId="3EFED59A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Y</w:t>
      </w:r>
    </w:p>
    <w:p w14:paraId="51554378" w14:textId="77BE503D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poy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conductual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ositivos</w:t>
      </w:r>
      <w:proofErr w:type="spellEnd"/>
    </w:p>
    <w:p w14:paraId="5B192AB2" w14:textId="54843EBA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Fideicomis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necesidad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speciale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y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lanificació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patrimonial</w:t>
      </w:r>
    </w:p>
    <w:p w14:paraId="70674088" w14:textId="67817494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Comunicació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fectiva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con los maestros</w:t>
      </w:r>
    </w:p>
    <w:p w14:paraId="6C624AFF" w14:textId="3596D65A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</w:pPr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IDEA: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Comprender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los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principi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 la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ducació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especial</w:t>
      </w:r>
    </w:p>
    <w:p w14:paraId="76A9FF7A" w14:textId="6B7ACE31" w:rsidR="00F660C9" w:rsidRPr="00F660C9" w:rsidRDefault="00F660C9" w:rsidP="00F660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fectos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del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funcionamiento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jecutivo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en</w:t>
      </w:r>
      <w:proofErr w:type="spellEnd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 xml:space="preserve"> el </w:t>
      </w:r>
      <w:proofErr w:type="spellStart"/>
      <w:r w:rsidRPr="00F660C9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8F9FA"/>
        </w:rPr>
        <w:t>aprendizaje</w:t>
      </w:r>
      <w:proofErr w:type="spellEnd"/>
    </w:p>
    <w:p w14:paraId="61453066" w14:textId="1130B685" w:rsidR="00F660C9" w:rsidRPr="00DC040F" w:rsidRDefault="00F660C9" w:rsidP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Proporcione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cualquier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tema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adicional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de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interés</w:t>
      </w:r>
      <w:proofErr w:type="spellEnd"/>
    </w:p>
    <w:p w14:paraId="0F8289A9" w14:textId="77777777" w:rsidR="00F660C9" w:rsidRPr="00F660C9" w:rsidRDefault="00F660C9" w:rsidP="00F660C9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________________________________________________________________________________________</w:t>
      </w:r>
    </w:p>
    <w:p w14:paraId="75922DCC" w14:textId="115116D7" w:rsidR="00F660C9" w:rsidRPr="00DC040F" w:rsidRDefault="00F660C9" w:rsidP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¿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Qué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pasa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si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algún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programa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le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gustaría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que el Distrito lo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implemente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14:paraId="0569E8DD" w14:textId="77777777" w:rsidR="00F660C9" w:rsidRPr="00F660C9" w:rsidRDefault="00F660C9" w:rsidP="00F660C9">
      <w:pP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________________________________________________________________________________________</w:t>
      </w:r>
    </w:p>
    <w:p w14:paraId="3F0D3404" w14:textId="43F0A8E6" w:rsidR="00F660C9" w:rsidRPr="00DC040F" w:rsidRDefault="00F660C9" w:rsidP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¿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Cuándo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es el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momento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más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conveniente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para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reunirse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14:paraId="6AEA6A8A" w14:textId="77777777" w:rsidR="00F660C9" w:rsidRPr="00F660C9" w:rsidRDefault="00F660C9" w:rsidP="00F660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  <w:sectPr w:rsidR="00F660C9" w:rsidRPr="00F660C9" w:rsidSect="00F5689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1922F2D" w14:textId="7324EECF" w:rsidR="00F660C9" w:rsidRPr="00F660C9" w:rsidRDefault="00F660C9" w:rsidP="00F660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60C9">
        <w:rPr>
          <w:rFonts w:ascii="Times New Roman" w:hAnsi="Times New Roman" w:cs="Times New Roman"/>
          <w:sz w:val="24"/>
          <w:szCs w:val="24"/>
        </w:rPr>
        <w:t>9 AM</w:t>
      </w:r>
    </w:p>
    <w:p w14:paraId="5028995A" w14:textId="77777777" w:rsidR="00F660C9" w:rsidRPr="00F660C9" w:rsidRDefault="00F660C9" w:rsidP="00F660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60C9">
        <w:rPr>
          <w:rFonts w:ascii="Times New Roman" w:hAnsi="Times New Roman" w:cs="Times New Roman"/>
          <w:sz w:val="24"/>
          <w:szCs w:val="24"/>
        </w:rPr>
        <w:t>4 PM</w:t>
      </w:r>
    </w:p>
    <w:p w14:paraId="409000E4" w14:textId="77777777" w:rsidR="00F660C9" w:rsidRPr="00F660C9" w:rsidRDefault="00F660C9" w:rsidP="00F660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60C9">
        <w:rPr>
          <w:rFonts w:ascii="Times New Roman" w:hAnsi="Times New Roman" w:cs="Times New Roman"/>
          <w:sz w:val="24"/>
          <w:szCs w:val="24"/>
        </w:rPr>
        <w:t>7 PM</w:t>
      </w:r>
    </w:p>
    <w:p w14:paraId="0E062A2A" w14:textId="331D6725" w:rsidR="00F660C9" w:rsidRPr="00F660C9" w:rsidRDefault="00F660C9" w:rsidP="00F660C9">
      <w:pPr>
        <w:rPr>
          <w:rFonts w:ascii="Times New Roman" w:hAnsi="Times New Roman" w:cs="Times New Roman"/>
          <w:b/>
          <w:bCs/>
          <w:sz w:val="24"/>
          <w:szCs w:val="24"/>
        </w:rPr>
        <w:sectPr w:rsidR="00F660C9" w:rsidRPr="00F660C9" w:rsidSect="00F660C9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028C45FE" w14:textId="48B9C49A" w:rsidR="00F660C9" w:rsidRPr="00DC040F" w:rsidRDefault="00F660C9" w:rsidP="00F660C9">
      <w:pPr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</w:pPr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¿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Algún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comentario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 xml:space="preserve"> general para el </w:t>
      </w:r>
      <w:proofErr w:type="spellStart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grupo</w:t>
      </w:r>
      <w:proofErr w:type="spellEnd"/>
      <w:r w:rsidRPr="00DC040F">
        <w:rPr>
          <w:rFonts w:ascii="Times New Roman" w:hAnsi="Times New Roman" w:cs="Times New Roman"/>
          <w:b/>
          <w:bCs/>
          <w:color w:val="202124"/>
          <w:spacing w:val="2"/>
          <w:sz w:val="24"/>
          <w:szCs w:val="24"/>
          <w:shd w:val="clear" w:color="auto" w:fill="FFFFFF"/>
        </w:rPr>
        <w:t>?</w:t>
      </w:r>
    </w:p>
    <w:p w14:paraId="19B8181F" w14:textId="46716A3E" w:rsidR="00F660C9" w:rsidRPr="00F660C9" w:rsidRDefault="00F660C9" w:rsidP="00F660C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60C9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</w:rPr>
        <w:t>________________________________________________________________________________________</w:t>
      </w:r>
    </w:p>
    <w:sectPr w:rsidR="00F660C9" w:rsidRPr="00F660C9" w:rsidSect="00F56893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2F2AD" w14:textId="77777777" w:rsidR="00FC1E24" w:rsidRDefault="00FC1E24" w:rsidP="00B6143B">
      <w:pPr>
        <w:spacing w:after="0" w:line="240" w:lineRule="auto"/>
      </w:pPr>
      <w:r>
        <w:separator/>
      </w:r>
    </w:p>
  </w:endnote>
  <w:endnote w:type="continuationSeparator" w:id="0">
    <w:p w14:paraId="5093A01D" w14:textId="77777777" w:rsidR="00FC1E24" w:rsidRDefault="00FC1E24" w:rsidP="00B61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8CD0B" w14:textId="77777777" w:rsidR="00FC1E24" w:rsidRDefault="00FC1E24" w:rsidP="00B6143B">
      <w:pPr>
        <w:spacing w:after="0" w:line="240" w:lineRule="auto"/>
      </w:pPr>
      <w:r>
        <w:separator/>
      </w:r>
    </w:p>
  </w:footnote>
  <w:footnote w:type="continuationSeparator" w:id="0">
    <w:p w14:paraId="6F7DEE2B" w14:textId="77777777" w:rsidR="00FC1E24" w:rsidRDefault="00FC1E24" w:rsidP="00B61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7DFB6" w14:textId="2607641D" w:rsidR="00B6143B" w:rsidRDefault="00B6143B">
    <w:pPr>
      <w:pStyle w:val="Header"/>
    </w:pPr>
    <w:r>
      <w:t xml:space="preserve">Sample </w:t>
    </w:r>
    <w:r>
      <w:t>4</w:t>
    </w:r>
    <w:r>
      <w:t xml:space="preserve"> – SEPAG Surve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A50D15"/>
    <w:multiLevelType w:val="hybridMultilevel"/>
    <w:tmpl w:val="0FA81B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B028C7"/>
    <w:multiLevelType w:val="hybridMultilevel"/>
    <w:tmpl w:val="074C65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357BD0"/>
    <w:multiLevelType w:val="hybridMultilevel"/>
    <w:tmpl w:val="7D2C90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B3CF8"/>
    <w:multiLevelType w:val="hybridMultilevel"/>
    <w:tmpl w:val="813438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C4DE0"/>
    <w:multiLevelType w:val="hybridMultilevel"/>
    <w:tmpl w:val="80FE15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tDQxNjY1Nza2NLNQ0lEKTi0uzszPAykwqgUAPS2FOCwAAAA="/>
  </w:docVars>
  <w:rsids>
    <w:rsidRoot w:val="009D111E"/>
    <w:rsid w:val="00214840"/>
    <w:rsid w:val="003B092D"/>
    <w:rsid w:val="00637E6D"/>
    <w:rsid w:val="009D111E"/>
    <w:rsid w:val="00B6143B"/>
    <w:rsid w:val="00D1444F"/>
    <w:rsid w:val="00DC040F"/>
    <w:rsid w:val="00DC458D"/>
    <w:rsid w:val="00F56893"/>
    <w:rsid w:val="00F660C9"/>
    <w:rsid w:val="00FC1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F06A2"/>
  <w15:chartTrackingRefBased/>
  <w15:docId w15:val="{FE366EDC-EA1C-49D1-A19A-94815D946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60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B09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09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1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43B"/>
  </w:style>
  <w:style w:type="paragraph" w:styleId="Footer">
    <w:name w:val="footer"/>
    <w:basedOn w:val="Normal"/>
    <w:link w:val="FooterChar"/>
    <w:uiPriority w:val="99"/>
    <w:unhideWhenUsed/>
    <w:rsid w:val="00B61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0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3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578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81837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3105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5141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623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054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795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093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185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2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8808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3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69236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4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74944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489915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798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38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710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171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742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9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1430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21-03-29T19:23:00Z</dcterms:created>
  <dcterms:modified xsi:type="dcterms:W3CDTF">2021-04-26T14:47:00Z</dcterms:modified>
</cp:coreProperties>
</file>